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05CC6C" w14:textId="77777777" w:rsidR="00D8608D" w:rsidRPr="00E15046" w:rsidRDefault="00D8608D" w:rsidP="00D8608D">
      <w:pPr>
        <w:pStyle w:val="NormalWeb"/>
        <w:shd w:val="clear" w:color="auto" w:fill="FFFFFF"/>
        <w:spacing w:before="0" w:beforeAutospacing="0" w:after="0" w:afterAutospacing="0"/>
        <w:rPr>
          <w:color w:val="494C4E"/>
          <w:spacing w:val="3"/>
        </w:rPr>
      </w:pPr>
      <w:r w:rsidRPr="00E15046">
        <w:rPr>
          <w:rStyle w:val="Strong"/>
          <w:color w:val="494C4E"/>
          <w:spacing w:val="3"/>
          <w:bdr w:val="none" w:sz="0" w:space="0" w:color="auto" w:frame="1"/>
        </w:rPr>
        <w:t>Topic: Current Health Care Quality</w:t>
      </w:r>
    </w:p>
    <w:p w14:paraId="658025F8" w14:textId="77777777" w:rsidR="00D8608D" w:rsidRPr="00E15046" w:rsidRDefault="00D8608D" w:rsidP="00D8608D">
      <w:pPr>
        <w:pStyle w:val="NormalWeb"/>
        <w:shd w:val="clear" w:color="auto" w:fill="FFFFFF"/>
        <w:spacing w:before="120" w:beforeAutospacing="0" w:after="240" w:afterAutospacing="0"/>
        <w:rPr>
          <w:color w:val="494C4E"/>
          <w:spacing w:val="3"/>
        </w:rPr>
      </w:pPr>
      <w:r w:rsidRPr="00E15046">
        <w:rPr>
          <w:color w:val="494C4E"/>
          <w:spacing w:val="3"/>
        </w:rPr>
        <w:t>Trace the origin of a current health care quality effort (</w:t>
      </w:r>
      <w:r w:rsidRPr="00F73F6B">
        <w:rPr>
          <w:color w:val="494C4E"/>
          <w:spacing w:val="3"/>
          <w:highlight w:val="yellow"/>
        </w:rPr>
        <w:t>vaccinations</w:t>
      </w:r>
      <w:r w:rsidRPr="00E15046">
        <w:rPr>
          <w:color w:val="494C4E"/>
          <w:spacing w:val="3"/>
        </w:rPr>
        <w:t xml:space="preserve">, increased </w:t>
      </w:r>
      <w:proofErr w:type="gramStart"/>
      <w:r w:rsidRPr="00E15046">
        <w:rPr>
          <w:color w:val="494C4E"/>
          <w:spacing w:val="3"/>
        </w:rPr>
        <w:t>hand-washing</w:t>
      </w:r>
      <w:proofErr w:type="gramEnd"/>
      <w:r w:rsidRPr="00E15046">
        <w:rPr>
          <w:color w:val="494C4E"/>
          <w:spacing w:val="3"/>
        </w:rPr>
        <w:t xml:space="preserve">, </w:t>
      </w:r>
      <w:proofErr w:type="spellStart"/>
      <w:r w:rsidRPr="00E15046">
        <w:rPr>
          <w:color w:val="494C4E"/>
          <w:spacing w:val="3"/>
        </w:rPr>
        <w:t>etc</w:t>
      </w:r>
      <w:proofErr w:type="spellEnd"/>
      <w:r w:rsidRPr="00E15046">
        <w:rPr>
          <w:color w:val="494C4E"/>
          <w:spacing w:val="3"/>
        </w:rPr>
        <w:t>) to its origin using a brief outline format.</w:t>
      </w:r>
    </w:p>
    <w:p w14:paraId="1906A298" w14:textId="77777777" w:rsidR="006A2305" w:rsidRDefault="006A2305"/>
    <w:sectPr w:rsidR="006A23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GAgsjcxNDc0tTMyUdpeDU4uLM/DyQAsNaABnIzD0sAAAA"/>
  </w:docVars>
  <w:rsids>
    <w:rsidRoot w:val="00D8608D"/>
    <w:rsid w:val="006A2305"/>
    <w:rsid w:val="00D8608D"/>
    <w:rsid w:val="00E15046"/>
    <w:rsid w:val="00F73F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CA8D42"/>
  <w15:chartTrackingRefBased/>
  <w15:docId w15:val="{A8E1AA1F-7A0E-4C91-BD0A-C72B5687AF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860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8608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577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7</Words>
  <Characters>154</Characters>
  <Application>Microsoft Office Word</Application>
  <DocSecurity>0</DocSecurity>
  <Lines>1</Lines>
  <Paragraphs>1</Paragraphs>
  <ScaleCrop>false</ScaleCrop>
  <Company/>
  <LinksUpToDate>false</LinksUpToDate>
  <CharactersWithSpaces>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 Allison</dc:creator>
  <cp:keywords/>
  <dc:description/>
  <cp:lastModifiedBy>Tim Allison</cp:lastModifiedBy>
  <cp:revision>5</cp:revision>
  <dcterms:created xsi:type="dcterms:W3CDTF">2021-10-21T23:43:00Z</dcterms:created>
  <dcterms:modified xsi:type="dcterms:W3CDTF">2021-10-22T00:00:00Z</dcterms:modified>
</cp:coreProperties>
</file>